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0a24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ea6f5b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9768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